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0"/>
          <w:szCs w:val="20"/>
          <w:lang w:eastAsia="zh-CN"/>
        </w:rPr>
        <w:id w:val="1425708510"/>
        <w:docPartObj>
          <w:docPartGallery w:val="Table of Contents"/>
          <w:docPartUnique/>
        </w:docPartObj>
      </w:sdtPr>
      <w:sdtContent>
        <w:p w:rsidR="007965C7" w:rsidRDefault="007965C7">
          <w:pPr>
            <w:pStyle w:val="TOCHeading"/>
          </w:pPr>
          <w:r>
            <w:t>Contents</w:t>
          </w:r>
        </w:p>
        <w:p w:rsidR="00DA207A" w:rsidRDefault="00EA3D9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 w:rsidRPr="00EA3D9A">
            <w:fldChar w:fldCharType="begin"/>
          </w:r>
          <w:r w:rsidR="007965C7">
            <w:instrText xml:space="preserve"> TOC \o "1-3" \h \z \u </w:instrText>
          </w:r>
          <w:r w:rsidRPr="00EA3D9A">
            <w:fldChar w:fldCharType="separate"/>
          </w:r>
          <w:hyperlink w:anchor="_Toc64974606" w:history="1">
            <w:r w:rsidR="00DA207A" w:rsidRPr="0061180A">
              <w:rPr>
                <w:rStyle w:val="Hyperlink"/>
                <w:noProof/>
              </w:rPr>
              <w:t>1.</w:t>
            </w:r>
            <w:r w:rsidR="00DA207A">
              <w:rPr>
                <w:noProof/>
              </w:rPr>
              <w:tab/>
            </w:r>
            <w:r w:rsidR="00DA207A" w:rsidRPr="0061180A">
              <w:rPr>
                <w:rStyle w:val="Hyperlink"/>
                <w:noProof/>
              </w:rPr>
              <w:t>Changes</w:t>
            </w:r>
            <w:r w:rsidR="00DA207A">
              <w:rPr>
                <w:noProof/>
                <w:webHidden/>
              </w:rPr>
              <w:tab/>
            </w:r>
            <w:r w:rsidR="00DA207A">
              <w:rPr>
                <w:noProof/>
                <w:webHidden/>
              </w:rPr>
              <w:fldChar w:fldCharType="begin"/>
            </w:r>
            <w:r w:rsidR="00DA207A">
              <w:rPr>
                <w:noProof/>
                <w:webHidden/>
              </w:rPr>
              <w:instrText xml:space="preserve"> PAGEREF _Toc64974606 \h </w:instrText>
            </w:r>
            <w:r w:rsidR="00DA207A">
              <w:rPr>
                <w:noProof/>
                <w:webHidden/>
              </w:rPr>
            </w:r>
            <w:r w:rsidR="00DA207A">
              <w:rPr>
                <w:noProof/>
                <w:webHidden/>
              </w:rPr>
              <w:fldChar w:fldCharType="separate"/>
            </w:r>
            <w:r w:rsidR="00DA207A">
              <w:rPr>
                <w:noProof/>
                <w:webHidden/>
              </w:rPr>
              <w:t>1</w:t>
            </w:r>
            <w:r w:rsidR="00DA207A">
              <w:rPr>
                <w:noProof/>
                <w:webHidden/>
              </w:rPr>
              <w:fldChar w:fldCharType="end"/>
            </w:r>
          </w:hyperlink>
        </w:p>
        <w:p w:rsidR="00DA207A" w:rsidRDefault="00DA207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4974607" w:history="1">
            <w:r w:rsidRPr="0061180A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61180A">
              <w:rPr>
                <w:rStyle w:val="Hyperlink"/>
                <w:noProof/>
              </w:rPr>
              <w:t>Environment specific port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74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07A" w:rsidRDefault="00DA207A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4974608" w:history="1">
            <w:r w:rsidRPr="0061180A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61180A">
              <w:rPr>
                <w:rStyle w:val="Hyperlink"/>
                <w:noProof/>
              </w:rPr>
              <w:t>Entry Gat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74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07A" w:rsidRDefault="00DA207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4974609" w:history="1">
            <w:r w:rsidRPr="0061180A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61180A">
              <w:rPr>
                <w:rStyle w:val="Hyperlink"/>
                <w:noProof/>
              </w:rPr>
              <w:t>DB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74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07A" w:rsidRDefault="00DA207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4974610" w:history="1">
            <w:r w:rsidRPr="0061180A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61180A">
              <w:rPr>
                <w:rStyle w:val="Hyperlink"/>
                <w:noProof/>
              </w:rPr>
              <w:t>Files Modif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74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07A" w:rsidRDefault="00DA207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4974611" w:history="1">
            <w:r w:rsidRPr="0061180A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61180A">
              <w:rPr>
                <w:rStyle w:val="Hyperlink"/>
                <w:noProof/>
              </w:rPr>
              <w:t>Rollback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74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07A" w:rsidRDefault="00DA207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64974612" w:history="1">
            <w:r w:rsidRPr="0061180A">
              <w:rPr>
                <w:rStyle w:val="Hyperlink"/>
                <w:noProof/>
              </w:rPr>
              <w:t>6.</w:t>
            </w:r>
            <w:r>
              <w:rPr>
                <w:noProof/>
              </w:rPr>
              <w:tab/>
            </w:r>
            <w:r w:rsidRPr="0061180A">
              <w:rPr>
                <w:rStyle w:val="Hyperlink"/>
                <w:noProof/>
              </w:rPr>
              <w:t>Code Change Com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974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65C7" w:rsidRDefault="00EA3D9A">
          <w:r>
            <w:fldChar w:fldCharType="end"/>
          </w:r>
        </w:p>
      </w:sdtContent>
    </w:sdt>
    <w:p w:rsidR="00964649" w:rsidRDefault="00964649" w:rsidP="00744904">
      <w:pPr>
        <w:rPr>
          <w:b/>
          <w:sz w:val="32"/>
          <w:szCs w:val="32"/>
        </w:rPr>
      </w:pPr>
    </w:p>
    <w:p w:rsidR="00964649" w:rsidRDefault="00964649" w:rsidP="00744904">
      <w:pPr>
        <w:rPr>
          <w:b/>
          <w:sz w:val="32"/>
          <w:szCs w:val="32"/>
        </w:rPr>
      </w:pPr>
    </w:p>
    <w:p w:rsidR="00744904" w:rsidRPr="00D73375" w:rsidRDefault="00744904" w:rsidP="00D73375">
      <w:pPr>
        <w:pStyle w:val="Heading1"/>
        <w:numPr>
          <w:ilvl w:val="0"/>
          <w:numId w:val="19"/>
        </w:numPr>
      </w:pPr>
      <w:bookmarkStart w:id="0" w:name="_Toc64974606"/>
      <w:r w:rsidRPr="00D73375">
        <w:t>Changes</w:t>
      </w:r>
      <w:bookmarkEnd w:id="0"/>
    </w:p>
    <w:p w:rsidR="006C01BB" w:rsidRDefault="006C01BB" w:rsidP="00643FA5">
      <w:pPr>
        <w:pStyle w:val="ListParagraph"/>
        <w:rPr>
          <w:bCs/>
          <w:sz w:val="22"/>
          <w:szCs w:val="22"/>
        </w:rPr>
      </w:pPr>
    </w:p>
    <w:p w:rsidR="00054444" w:rsidRDefault="00054444" w:rsidP="00D54FC5">
      <w:pPr>
        <w:pStyle w:val="ListParagraph"/>
        <w:numPr>
          <w:ilvl w:val="0"/>
          <w:numId w:val="16"/>
        </w:numPr>
      </w:pPr>
      <w:proofErr w:type="spellStart"/>
      <w:r>
        <w:t>R</w:t>
      </w:r>
      <w:r w:rsidRPr="003E1EFE">
        <w:t>enusagar</w:t>
      </w:r>
      <w:proofErr w:type="spellEnd"/>
      <w:r w:rsidRPr="003E1EFE">
        <w:t xml:space="preserve"> stock allocation option</w:t>
      </w:r>
      <w:r w:rsidR="00D54FC5">
        <w:t>:</w:t>
      </w:r>
    </w:p>
    <w:p w:rsidR="00D54FC5" w:rsidRDefault="00D54FC5" w:rsidP="00643FA5">
      <w:pPr>
        <w:pStyle w:val="ListParagraph"/>
      </w:pPr>
      <w:r>
        <w:t xml:space="preserve">For </w:t>
      </w:r>
      <w:proofErr w:type="spellStart"/>
      <w:r>
        <w:t>Renusagar</w:t>
      </w:r>
      <w:proofErr w:type="spellEnd"/>
      <w:r>
        <w:t xml:space="preserve"> plant, the stock allocation doesn’t happen based on Source or GCV based algorithm. So the drop down provided for selecting this option shouldn’t be available for the user in UI for </w:t>
      </w:r>
      <w:proofErr w:type="spellStart"/>
      <w:r>
        <w:t>Renusagar</w:t>
      </w:r>
      <w:proofErr w:type="spellEnd"/>
      <w:r>
        <w:t xml:space="preserve"> plant. Stock Allocation option should not be displayed in Edit Stock Pile for </w:t>
      </w:r>
      <w:proofErr w:type="spellStart"/>
      <w:r>
        <w:t>Renusagar</w:t>
      </w:r>
      <w:proofErr w:type="spellEnd"/>
      <w:r>
        <w:t>.</w:t>
      </w:r>
    </w:p>
    <w:p w:rsidR="00D54FC5" w:rsidRDefault="00D54FC5" w:rsidP="00643FA5">
      <w:pPr>
        <w:pStyle w:val="ListParagraph"/>
      </w:pPr>
    </w:p>
    <w:p w:rsidR="00054444" w:rsidRDefault="00D54FC5" w:rsidP="00D54FC5">
      <w:pPr>
        <w:pStyle w:val="ListParagraph"/>
        <w:numPr>
          <w:ilvl w:val="0"/>
          <w:numId w:val="16"/>
        </w:numPr>
      </w:pPr>
      <w:r>
        <w:t>S</w:t>
      </w:r>
      <w:r w:rsidR="00054444" w:rsidRPr="003E1EFE">
        <w:t>tock pile fixes</w:t>
      </w:r>
      <w:r>
        <w:t>:</w:t>
      </w:r>
    </w:p>
    <w:p w:rsidR="00D54FC5" w:rsidRDefault="00D54FC5" w:rsidP="00D54FC5">
      <w:pPr>
        <w:pStyle w:val="ListParagraph"/>
      </w:pPr>
      <w:r>
        <w:t>The non-editable fields in the Edit Stock Pile screen should not update the database attributes.</w:t>
      </w:r>
    </w:p>
    <w:p w:rsidR="00D54FC5" w:rsidRDefault="00D54FC5" w:rsidP="00D54FC5">
      <w:pPr>
        <w:pStyle w:val="ListParagraph"/>
      </w:pPr>
      <w:r>
        <w:t>The Buffer capacity field updated from the UI is not getting saved.</w:t>
      </w:r>
    </w:p>
    <w:p w:rsidR="00D54FC5" w:rsidRDefault="00D54FC5" w:rsidP="00643FA5">
      <w:pPr>
        <w:pStyle w:val="ListParagraph"/>
      </w:pPr>
    </w:p>
    <w:p w:rsidR="00054444" w:rsidRPr="00D54FC5" w:rsidRDefault="00D54FC5" w:rsidP="00D54FC5">
      <w:pPr>
        <w:pStyle w:val="ListParagraph"/>
        <w:numPr>
          <w:ilvl w:val="0"/>
          <w:numId w:val="16"/>
        </w:numPr>
        <w:rPr>
          <w:bCs/>
          <w:sz w:val="22"/>
          <w:szCs w:val="22"/>
        </w:rPr>
      </w:pPr>
      <w:r>
        <w:t>YARD_IN</w:t>
      </w:r>
      <w:r w:rsidR="00054444" w:rsidRPr="003E1EFE">
        <w:t>,</w:t>
      </w:r>
      <w:r>
        <w:t xml:space="preserve"> YARD_OUT, EXIT</w:t>
      </w:r>
      <w:r w:rsidR="00054444" w:rsidRPr="003E1EFE">
        <w:t xml:space="preserve"> API fixes</w:t>
      </w:r>
      <w:r>
        <w:t>:</w:t>
      </w:r>
    </w:p>
    <w:p w:rsidR="00D54FC5" w:rsidRPr="00DB2149" w:rsidRDefault="00D54FC5" w:rsidP="00D54FC5">
      <w:pPr>
        <w:pStyle w:val="ListParagraph"/>
      </w:pPr>
      <w:r w:rsidRPr="00DB2149">
        <w:t>When the exceptions are raised for the YARD_IN</w:t>
      </w:r>
      <w:r w:rsidR="00DB2149">
        <w:t xml:space="preserve"> and cleared, the YARD_IN chokepoint is not getting completed.  When YARD_IN process was happening, it was earlier adding an entry for EXIT_PLANT also in the trip log</w:t>
      </w:r>
    </w:p>
    <w:p w:rsidR="005F199E" w:rsidRDefault="005F199E" w:rsidP="00D73375">
      <w:pPr>
        <w:pStyle w:val="Heading1"/>
        <w:numPr>
          <w:ilvl w:val="0"/>
          <w:numId w:val="19"/>
        </w:numPr>
      </w:pPr>
      <w:bookmarkStart w:id="1" w:name="_Toc64974607"/>
      <w:r w:rsidRPr="007965C7">
        <w:t>Environment specific port changes</w:t>
      </w:r>
      <w:bookmarkEnd w:id="1"/>
    </w:p>
    <w:p w:rsidR="007965C7" w:rsidRPr="007965C7" w:rsidRDefault="007965C7" w:rsidP="007965C7">
      <w:pPr>
        <w:ind w:left="360" w:firstLine="720"/>
        <w:rPr>
          <w:sz w:val="32"/>
          <w:szCs w:val="32"/>
        </w:rPr>
      </w:pPr>
      <w:proofErr w:type="spellStart"/>
      <w:r w:rsidRPr="007965C7">
        <w:rPr>
          <w:bCs/>
          <w:sz w:val="22"/>
          <w:szCs w:val="22"/>
        </w:rPr>
        <w:t>server.port</w:t>
      </w:r>
      <w:proofErr w:type="spellEnd"/>
      <w:r w:rsidRPr="007965C7">
        <w:rPr>
          <w:bCs/>
          <w:sz w:val="22"/>
          <w:szCs w:val="22"/>
        </w:rPr>
        <w:t xml:space="preserve"> = </w:t>
      </w:r>
      <w:r w:rsidR="002A437F">
        <w:rPr>
          <w:bCs/>
          <w:sz w:val="22"/>
          <w:szCs w:val="22"/>
        </w:rPr>
        <w:t>9065</w:t>
      </w:r>
    </w:p>
    <w:p w:rsidR="007965C7" w:rsidRPr="007965C7" w:rsidRDefault="007965C7" w:rsidP="007965C7">
      <w:pPr>
        <w:ind w:left="360" w:firstLine="720"/>
        <w:rPr>
          <w:bCs/>
          <w:sz w:val="22"/>
          <w:szCs w:val="22"/>
        </w:rPr>
      </w:pPr>
    </w:p>
    <w:p w:rsidR="007965C7" w:rsidRPr="007965C7" w:rsidRDefault="007965C7" w:rsidP="00DB2149">
      <w:pPr>
        <w:pStyle w:val="Heading2"/>
        <w:numPr>
          <w:ilvl w:val="1"/>
          <w:numId w:val="20"/>
        </w:numPr>
      </w:pPr>
      <w:bookmarkStart w:id="2" w:name="_Toc64974608"/>
      <w:r w:rsidRPr="007965C7">
        <w:t>Entry Gate Application</w:t>
      </w:r>
      <w:bookmarkEnd w:id="2"/>
    </w:p>
    <w:p w:rsidR="006C01BB" w:rsidRPr="006C01BB" w:rsidRDefault="006C01BB" w:rsidP="007965C7">
      <w:pPr>
        <w:ind w:left="720"/>
        <w:rPr>
          <w:bCs/>
          <w:sz w:val="22"/>
          <w:szCs w:val="22"/>
        </w:rPr>
      </w:pPr>
      <w:proofErr w:type="gramStart"/>
      <w:r w:rsidRPr="006C01BB">
        <w:rPr>
          <w:bCs/>
          <w:sz w:val="22"/>
          <w:szCs w:val="22"/>
        </w:rPr>
        <w:t>proxy-</w:t>
      </w:r>
      <w:proofErr w:type="spellStart"/>
      <w:r w:rsidRPr="006C01BB">
        <w:rPr>
          <w:bCs/>
          <w:sz w:val="22"/>
          <w:szCs w:val="22"/>
        </w:rPr>
        <w:t>conf.json</w:t>
      </w:r>
      <w:proofErr w:type="spellEnd"/>
      <w:proofErr w:type="gramEnd"/>
      <w:r w:rsidRPr="006C01BB">
        <w:rPr>
          <w:bCs/>
          <w:sz w:val="22"/>
          <w:szCs w:val="22"/>
        </w:rPr>
        <w:t>: the target IP and port needs to be changes for the respective environment as shown below</w:t>
      </w:r>
    </w:p>
    <w:p w:rsidR="006C01BB" w:rsidRDefault="006C01BB" w:rsidP="00DB7A23">
      <w:pPr>
        <w:pStyle w:val="ListParagraph"/>
        <w:numPr>
          <w:ilvl w:val="0"/>
          <w:numId w:val="2"/>
        </w:numPr>
        <w:ind w:left="108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>"target": "http://10.36.121.58:</w:t>
      </w:r>
      <w:r w:rsidR="005128BD">
        <w:rPr>
          <w:bCs/>
          <w:sz w:val="22"/>
          <w:szCs w:val="22"/>
        </w:rPr>
        <w:t>9065</w:t>
      </w:r>
      <w:r w:rsidRPr="006C01BB">
        <w:rPr>
          <w:bCs/>
          <w:sz w:val="22"/>
          <w:szCs w:val="22"/>
        </w:rPr>
        <w:t>"</w:t>
      </w:r>
    </w:p>
    <w:p w:rsidR="006C01BB" w:rsidRPr="006C01BB" w:rsidRDefault="006C01BB" w:rsidP="007965C7">
      <w:pPr>
        <w:pStyle w:val="ListParagraph"/>
        <w:ind w:left="1080"/>
        <w:rPr>
          <w:bCs/>
          <w:sz w:val="22"/>
          <w:szCs w:val="22"/>
        </w:rPr>
      </w:pPr>
    </w:p>
    <w:p w:rsidR="006C01BB" w:rsidRPr="006C01BB" w:rsidRDefault="006C01BB" w:rsidP="007965C7">
      <w:pPr>
        <w:ind w:left="360" w:firstLine="36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environment.prod.ts</w:t>
      </w:r>
      <w:proofErr w:type="spellEnd"/>
      <w:r w:rsidRPr="006C01BB">
        <w:rPr>
          <w:bCs/>
          <w:sz w:val="22"/>
          <w:szCs w:val="22"/>
        </w:rPr>
        <w:t>:</w:t>
      </w:r>
    </w:p>
    <w:p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imageApi:'http</w:t>
      </w:r>
      <w:proofErr w:type="spellEnd"/>
      <w:r w:rsidRPr="006C01BB">
        <w:rPr>
          <w:bCs/>
          <w:sz w:val="22"/>
          <w:szCs w:val="22"/>
        </w:rPr>
        <w:t>:// 10.36.121.58:8083',</w:t>
      </w:r>
    </w:p>
    <w:p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lastRenderedPageBreak/>
        <w:t>blendApi:'http</w:t>
      </w:r>
      <w:proofErr w:type="spellEnd"/>
      <w:r w:rsidRPr="006C01BB">
        <w:rPr>
          <w:bCs/>
          <w:sz w:val="22"/>
          <w:szCs w:val="22"/>
        </w:rPr>
        <w:t>:// 10.36.121.58:8091',</w:t>
      </w:r>
      <w:r w:rsidR="007965C7">
        <w:rPr>
          <w:bCs/>
          <w:sz w:val="22"/>
          <w:szCs w:val="22"/>
        </w:rPr>
        <w:tab/>
      </w:r>
    </w:p>
    <w:p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deviceApi</w:t>
      </w:r>
      <w:proofErr w:type="spellEnd"/>
      <w:r w:rsidRPr="006C01BB">
        <w:rPr>
          <w:bCs/>
          <w:sz w:val="22"/>
          <w:szCs w:val="22"/>
        </w:rPr>
        <w:t>: 'http:// 10.36.121.58:9066',</w:t>
      </w:r>
      <w:r w:rsidR="007965C7">
        <w:rPr>
          <w:bCs/>
          <w:sz w:val="22"/>
          <w:szCs w:val="22"/>
        </w:rPr>
        <w:tab/>
      </w:r>
    </w:p>
    <w:p w:rsidR="006C01BB" w:rsidRPr="006C01BB" w:rsidRDefault="006C01BB" w:rsidP="00DB7A23">
      <w:pPr>
        <w:pStyle w:val="ListParagraph"/>
        <w:numPr>
          <w:ilvl w:val="0"/>
          <w:numId w:val="3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apiUrl:'http</w:t>
      </w:r>
      <w:proofErr w:type="spellEnd"/>
      <w:r w:rsidRPr="006C01BB">
        <w:rPr>
          <w:bCs/>
          <w:sz w:val="22"/>
          <w:szCs w:val="22"/>
        </w:rPr>
        <w:t>:// 10.36.121.58:</w:t>
      </w:r>
      <w:r w:rsidR="005128BD" w:rsidRPr="005128BD">
        <w:rPr>
          <w:bCs/>
          <w:sz w:val="22"/>
          <w:szCs w:val="22"/>
        </w:rPr>
        <w:t xml:space="preserve"> </w:t>
      </w:r>
      <w:r w:rsidR="005128BD">
        <w:rPr>
          <w:bCs/>
          <w:sz w:val="22"/>
          <w:szCs w:val="22"/>
        </w:rPr>
        <w:t>9065</w:t>
      </w:r>
      <w:r w:rsidRPr="006C01BB">
        <w:rPr>
          <w:bCs/>
          <w:sz w:val="22"/>
          <w:szCs w:val="22"/>
        </w:rPr>
        <w:t>,</w:t>
      </w:r>
    </w:p>
    <w:p w:rsidR="006C01BB" w:rsidRPr="006C01BB" w:rsidRDefault="006C01BB" w:rsidP="007965C7">
      <w:pPr>
        <w:ind w:left="360" w:firstLine="36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>database.properties:</w:t>
      </w:r>
    </w:p>
    <w:p w:rsidR="006C01BB" w:rsidRPr="006C01BB" w:rsidRDefault="006C01BB" w:rsidP="00DB7A23">
      <w:pPr>
        <w:pStyle w:val="ListParagraph"/>
        <w:numPr>
          <w:ilvl w:val="0"/>
          <w:numId w:val="4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url</w:t>
      </w:r>
      <w:proofErr w:type="spellEnd"/>
      <w:r w:rsidRPr="006C01BB">
        <w:rPr>
          <w:bCs/>
          <w:sz w:val="22"/>
          <w:szCs w:val="22"/>
        </w:rPr>
        <w:t>=</w:t>
      </w:r>
      <w:proofErr w:type="spellStart"/>
      <w:r w:rsidRPr="006C01BB">
        <w:rPr>
          <w:bCs/>
          <w:sz w:val="22"/>
          <w:szCs w:val="22"/>
        </w:rPr>
        <w:t>jdbc:oracle:thin</w:t>
      </w:r>
      <w:proofErr w:type="spellEnd"/>
      <w:r w:rsidRPr="006C01BB">
        <w:rPr>
          <w:bCs/>
          <w:sz w:val="22"/>
          <w:szCs w:val="22"/>
        </w:rPr>
        <w:t>:@10.36.121.59:1521: CSCDEV</w:t>
      </w:r>
    </w:p>
    <w:p w:rsidR="006C01BB" w:rsidRPr="006C01BB" w:rsidRDefault="006C01BB" w:rsidP="00DB7A23">
      <w:pPr>
        <w:pStyle w:val="ListParagraph"/>
        <w:numPr>
          <w:ilvl w:val="0"/>
          <w:numId w:val="4"/>
        </w:numPr>
        <w:spacing w:after="200" w:line="276" w:lineRule="auto"/>
        <w:ind w:left="1080"/>
        <w:rPr>
          <w:bCs/>
          <w:sz w:val="22"/>
          <w:szCs w:val="22"/>
        </w:rPr>
      </w:pPr>
      <w:proofErr w:type="spellStart"/>
      <w:r w:rsidRPr="006C01BB">
        <w:rPr>
          <w:bCs/>
          <w:sz w:val="22"/>
          <w:szCs w:val="22"/>
        </w:rPr>
        <w:t>dbuser</w:t>
      </w:r>
      <w:proofErr w:type="spellEnd"/>
      <w:r w:rsidRPr="006C01BB">
        <w:rPr>
          <w:bCs/>
          <w:sz w:val="22"/>
          <w:szCs w:val="22"/>
        </w:rPr>
        <w:t>=CSCTS_BLEND</w:t>
      </w:r>
    </w:p>
    <w:p w:rsidR="006C01BB" w:rsidRPr="006C01BB" w:rsidRDefault="006C01BB" w:rsidP="007965C7">
      <w:pPr>
        <w:ind w:left="360" w:firstLine="36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>application.yml</w:t>
      </w:r>
    </w:p>
    <w:p w:rsidR="006C01BB" w:rsidRPr="006C01BB" w:rsidRDefault="006C01BB" w:rsidP="00DB7A23">
      <w:pPr>
        <w:pStyle w:val="ListParagraph"/>
        <w:numPr>
          <w:ilvl w:val="0"/>
          <w:numId w:val="5"/>
        </w:numPr>
        <w:spacing w:after="200" w:line="276" w:lineRule="auto"/>
        <w:ind w:left="1080"/>
        <w:rPr>
          <w:bCs/>
          <w:sz w:val="22"/>
          <w:szCs w:val="22"/>
        </w:rPr>
      </w:pPr>
      <w:r w:rsidRPr="006C01BB">
        <w:rPr>
          <w:bCs/>
          <w:sz w:val="22"/>
          <w:szCs w:val="22"/>
        </w:rPr>
        <w:t xml:space="preserve">port: </w:t>
      </w:r>
      <w:r w:rsidR="005128BD">
        <w:rPr>
          <w:bCs/>
          <w:sz w:val="22"/>
          <w:szCs w:val="22"/>
        </w:rPr>
        <w:t>9065</w:t>
      </w:r>
    </w:p>
    <w:p w:rsidR="00DB2149" w:rsidRDefault="00DB2149" w:rsidP="00DB2149">
      <w:pPr>
        <w:pStyle w:val="Heading1"/>
        <w:numPr>
          <w:ilvl w:val="0"/>
          <w:numId w:val="21"/>
        </w:numPr>
      </w:pPr>
      <w:bookmarkStart w:id="3" w:name="_Toc64974609"/>
      <w:r>
        <w:t>DB Changes</w:t>
      </w:r>
      <w:bookmarkEnd w:id="3"/>
    </w:p>
    <w:p w:rsidR="00DB2149" w:rsidRPr="00DB2149" w:rsidRDefault="00DB2149" w:rsidP="00DB2149">
      <w:pPr>
        <w:ind w:left="720"/>
      </w:pPr>
      <w:r>
        <w:t>NA</w:t>
      </w:r>
    </w:p>
    <w:p w:rsidR="00DB2149" w:rsidRDefault="00DB2149" w:rsidP="00DB2149">
      <w:pPr>
        <w:pStyle w:val="Heading1"/>
        <w:numPr>
          <w:ilvl w:val="0"/>
          <w:numId w:val="21"/>
        </w:numPr>
      </w:pPr>
      <w:bookmarkStart w:id="4" w:name="_Toc64974610"/>
      <w:r>
        <w:t>Files Modified</w:t>
      </w:r>
      <w:bookmarkEnd w:id="4"/>
    </w:p>
    <w:p w:rsidR="00DB2149" w:rsidRDefault="00EA3D9A" w:rsidP="00DB2149">
      <w:pPr>
        <w:ind w:left="360"/>
      </w:pPr>
      <w:hyperlink r:id="rId8" w:history="1">
        <w:r w:rsidR="00DB2149" w:rsidRPr="00C046FB">
          <w:rPr>
            <w:rStyle w:val="Hyperlink"/>
          </w:rPr>
          <w:t>https://dev.azure.com/HINDALCO/CSCTS/_git/CSCTS</w:t>
        </w:r>
        <w:r w:rsidR="00DB2149" w:rsidRPr="00C046FB">
          <w:rPr>
            <w:rStyle w:val="Hyperlink"/>
          </w:rPr>
          <w:t>_</w:t>
        </w:r>
        <w:r w:rsidR="00DB2149" w:rsidRPr="00C046FB">
          <w:rPr>
            <w:rStyle w:val="Hyperlink"/>
          </w:rPr>
          <w:t>EL/commit/af1de64167e43490e5909b9cc0ca050fce091480?refName=refs%2Fheads%2Fdev</w:t>
        </w:r>
      </w:hyperlink>
    </w:p>
    <w:p w:rsidR="00DB2149" w:rsidRDefault="00DB2149" w:rsidP="00DB2149">
      <w:pPr>
        <w:ind w:left="360"/>
      </w:pPr>
    </w:p>
    <w:p w:rsidR="00DB2149" w:rsidRDefault="00EA3D9A" w:rsidP="00DB2149">
      <w:pPr>
        <w:ind w:left="360"/>
      </w:pPr>
      <w:hyperlink r:id="rId9" w:history="1">
        <w:r w:rsidR="00DB2149" w:rsidRPr="00C348B3">
          <w:rPr>
            <w:rStyle w:val="Hyperlink"/>
          </w:rPr>
          <w:t>https://dev.azure.com/HINDALCO/CSCTS/_git/CSCTS_EL/commit/b8548e724abf1a8a2e1eff098b3de6623db38ae4?refName=refs%2Fheads%2Fdev</w:t>
        </w:r>
      </w:hyperlink>
    </w:p>
    <w:p w:rsidR="00DB2149" w:rsidRDefault="00DB2149" w:rsidP="00DB2149">
      <w:pPr>
        <w:ind w:left="360"/>
      </w:pPr>
    </w:p>
    <w:p w:rsidR="00DB2149" w:rsidRDefault="00EA3D9A" w:rsidP="00DB2149">
      <w:pPr>
        <w:ind w:left="360"/>
      </w:pPr>
      <w:hyperlink r:id="rId10" w:history="1">
        <w:r w:rsidR="00DB2149" w:rsidRPr="00C348B3">
          <w:rPr>
            <w:rStyle w:val="Hyperlink"/>
          </w:rPr>
          <w:t>https://dev.azure.com/HINDALCO/CSCTS/_git/CSCTS_EL/commit/88e18df05974cf5ee14c984470016ccedb0f46ad?refName=refs%2Fheads%2Fdev</w:t>
        </w:r>
      </w:hyperlink>
    </w:p>
    <w:p w:rsidR="00DB2149" w:rsidRDefault="00DB2149" w:rsidP="00DB2149">
      <w:pPr>
        <w:ind w:left="360"/>
      </w:pPr>
    </w:p>
    <w:p w:rsidR="00DB2149" w:rsidRPr="00DF4CE6" w:rsidRDefault="00DB2149" w:rsidP="00DF4CE6">
      <w:pPr>
        <w:pStyle w:val="ListParagraph"/>
        <w:numPr>
          <w:ilvl w:val="0"/>
          <w:numId w:val="22"/>
        </w:num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hindalco-ui/src/app/component/yard-stockpile-master/yard-stockpile-master.component.html</w:t>
      </w:r>
    </w:p>
    <w:p w:rsidR="00DB2149" w:rsidRPr="00DF4CE6" w:rsidRDefault="00DB2149" w:rsidP="00DF4CE6">
      <w:pPr>
        <w:pStyle w:val="ListParagraph"/>
        <w:numPr>
          <w:ilvl w:val="0"/>
          <w:numId w:val="22"/>
        </w:num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hindalco-ui/src/app/component/yard-stockpile-master/yard-stockpile-master.component.ts</w:t>
      </w:r>
    </w:p>
    <w:p w:rsidR="00DB2149" w:rsidRPr="00DF4CE6" w:rsidRDefault="00DB2149" w:rsidP="00DF4CE6">
      <w:pPr>
        <w:pStyle w:val="ListParagraph"/>
        <w:numPr>
          <w:ilvl w:val="0"/>
          <w:numId w:val="22"/>
        </w:num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hindalco-ui/src/app/dialogModal/edit-stockpile/edit-stockpile.component.html</w:t>
      </w:r>
    </w:p>
    <w:p w:rsidR="00DB2149" w:rsidRPr="00DF4CE6" w:rsidRDefault="00DB2149" w:rsidP="00DF4CE6">
      <w:pPr>
        <w:pStyle w:val="ListParagraph"/>
        <w:numPr>
          <w:ilvl w:val="0"/>
          <w:numId w:val="22"/>
        </w:num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controller/CsctsTripController.java</w:t>
      </w:r>
    </w:p>
    <w:p w:rsidR="00DB2149" w:rsidRPr="00DF4CE6" w:rsidRDefault="00DB2149" w:rsidP="00DF4CE6">
      <w:pPr>
        <w:pStyle w:val="ListParagraph"/>
        <w:numPr>
          <w:ilvl w:val="0"/>
          <w:numId w:val="22"/>
        </w:num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DaoImpl.java</w:t>
      </w:r>
    </w:p>
    <w:p w:rsidR="00DB2149" w:rsidRPr="00DF4CE6" w:rsidRDefault="00DB2149" w:rsidP="00DF4CE6">
      <w:pPr>
        <w:pStyle w:val="ListParagraph"/>
        <w:numPr>
          <w:ilvl w:val="0"/>
          <w:numId w:val="22"/>
        </w:num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LogDaoImpl.java</w:t>
      </w:r>
      <w:r w:rsidRPr="00DF4CE6">
        <w:rPr>
          <w:rFonts w:ascii="Segoe UI" w:eastAsia="Times New Roman" w:hAnsi="Segoe UI" w:cs="Segoe UI"/>
          <w:sz w:val="21"/>
          <w:szCs w:val="21"/>
          <w:lang w:eastAsia="en-US"/>
        </w:rPr>
        <w:br/>
        <w:t>/entry-gate-service/src/main/java/com/cscts/entrygate/trip/service/impl/CsctsTripLogServiceImpl.java</w:t>
      </w:r>
    </w:p>
    <w:p w:rsidR="00DB2149" w:rsidRPr="00DB2149" w:rsidRDefault="00DB2149" w:rsidP="00DB2149">
      <w:pPr>
        <w:ind w:left="360"/>
      </w:pPr>
    </w:p>
    <w:p w:rsidR="00DB2149" w:rsidRDefault="00DB2149" w:rsidP="00DB2149">
      <w:pPr>
        <w:pStyle w:val="Heading1"/>
        <w:numPr>
          <w:ilvl w:val="0"/>
          <w:numId w:val="21"/>
        </w:numPr>
      </w:pPr>
      <w:bookmarkStart w:id="5" w:name="_Toc64974611"/>
      <w:r>
        <w:t>Rollback Steps</w:t>
      </w:r>
      <w:bookmarkEnd w:id="5"/>
    </w:p>
    <w:p w:rsidR="00DB2149" w:rsidRPr="00DB2149" w:rsidRDefault="00DB2149" w:rsidP="00DB2149">
      <w:pPr>
        <w:pStyle w:val="ListParagraph"/>
        <w:numPr>
          <w:ilvl w:val="0"/>
          <w:numId w:val="5"/>
        </w:numPr>
        <w:spacing w:after="200" w:line="276" w:lineRule="auto"/>
        <w:rPr>
          <w:bCs/>
          <w:sz w:val="22"/>
          <w:szCs w:val="22"/>
        </w:rPr>
      </w:pPr>
      <w:r w:rsidRPr="00DB2149">
        <w:rPr>
          <w:bCs/>
          <w:sz w:val="22"/>
          <w:szCs w:val="22"/>
        </w:rPr>
        <w:t>The entry gate application current version is 0.56</w:t>
      </w:r>
    </w:p>
    <w:p w:rsidR="00DB2149" w:rsidRPr="00DB2149" w:rsidRDefault="00DB2149" w:rsidP="00DB2149">
      <w:pPr>
        <w:pStyle w:val="ListParagraph"/>
        <w:numPr>
          <w:ilvl w:val="0"/>
          <w:numId w:val="5"/>
        </w:numPr>
        <w:spacing w:after="200" w:line="276" w:lineRule="auto"/>
        <w:rPr>
          <w:bCs/>
          <w:sz w:val="22"/>
          <w:szCs w:val="22"/>
        </w:rPr>
      </w:pPr>
      <w:r w:rsidRPr="00DB2149">
        <w:rPr>
          <w:bCs/>
          <w:sz w:val="22"/>
          <w:szCs w:val="22"/>
        </w:rPr>
        <w:t>The preceding version is 0.55. In case of any issues, it will be rolled back to this version.</w:t>
      </w:r>
    </w:p>
    <w:p w:rsidR="00DB2149" w:rsidRPr="00DB2149" w:rsidRDefault="00DB2149" w:rsidP="00DB2149">
      <w:pPr>
        <w:ind w:left="360"/>
      </w:pPr>
    </w:p>
    <w:p w:rsidR="00744904" w:rsidRDefault="00DB2149" w:rsidP="00DB2149">
      <w:pPr>
        <w:pStyle w:val="Heading1"/>
        <w:numPr>
          <w:ilvl w:val="0"/>
          <w:numId w:val="21"/>
        </w:numPr>
      </w:pPr>
      <w:bookmarkStart w:id="6" w:name="_Toc64974612"/>
      <w:r>
        <w:t>Code Change Comments</w:t>
      </w:r>
      <w:bookmarkEnd w:id="6"/>
    </w:p>
    <w:tbl>
      <w:tblPr>
        <w:tblStyle w:val="TableGrid"/>
        <w:tblW w:w="0" w:type="auto"/>
        <w:tblLook w:val="04A0"/>
      </w:tblPr>
      <w:tblGrid>
        <w:gridCol w:w="4788"/>
        <w:gridCol w:w="4788"/>
      </w:tblGrid>
      <w:tr w:rsidR="002922B0" w:rsidRPr="002922B0" w:rsidTr="002922B0">
        <w:tc>
          <w:tcPr>
            <w:tcW w:w="4788" w:type="dxa"/>
          </w:tcPr>
          <w:p w:rsidR="002922B0" w:rsidRPr="002922B0" w:rsidRDefault="002922B0" w:rsidP="002922B0">
            <w:pPr>
              <w:jc w:val="center"/>
              <w:rPr>
                <w:b/>
                <w:bCs/>
                <w:sz w:val="22"/>
                <w:szCs w:val="22"/>
              </w:rPr>
            </w:pPr>
            <w:r w:rsidRPr="002922B0">
              <w:rPr>
                <w:b/>
                <w:bCs/>
                <w:sz w:val="22"/>
                <w:szCs w:val="22"/>
              </w:rPr>
              <w:t>File Name</w:t>
            </w:r>
          </w:p>
        </w:tc>
        <w:tc>
          <w:tcPr>
            <w:tcW w:w="4788" w:type="dxa"/>
          </w:tcPr>
          <w:p w:rsidR="002922B0" w:rsidRPr="002922B0" w:rsidRDefault="002922B0" w:rsidP="002922B0">
            <w:pPr>
              <w:jc w:val="center"/>
              <w:rPr>
                <w:b/>
                <w:bCs/>
                <w:sz w:val="22"/>
                <w:szCs w:val="22"/>
              </w:rPr>
            </w:pPr>
            <w:r w:rsidRPr="002922B0"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2922B0" w:rsidTr="002922B0">
        <w:tc>
          <w:tcPr>
            <w:tcW w:w="4788" w:type="dxa"/>
          </w:tcPr>
          <w:p w:rsidR="002922B0" w:rsidRPr="002922B0" w:rsidRDefault="008F0D43" w:rsidP="002922B0">
            <w:pPr>
              <w:rPr>
                <w:bCs/>
                <w:sz w:val="22"/>
                <w:szCs w:val="22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yard-stockpile-master.component.html</w:t>
            </w:r>
          </w:p>
        </w:tc>
        <w:tc>
          <w:tcPr>
            <w:tcW w:w="4788" w:type="dxa"/>
          </w:tcPr>
          <w:p w:rsidR="008F0D43" w:rsidRPr="002922B0" w:rsidRDefault="00DB2149" w:rsidP="00DB214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Changes related to </w:t>
            </w:r>
            <w:proofErr w:type="spellStart"/>
            <w:r>
              <w:rPr>
                <w:bCs/>
                <w:sz w:val="22"/>
                <w:szCs w:val="22"/>
              </w:rPr>
              <w:t>Renusagar</w:t>
            </w:r>
            <w:proofErr w:type="spellEnd"/>
            <w:r>
              <w:rPr>
                <w:bCs/>
                <w:sz w:val="22"/>
                <w:szCs w:val="22"/>
              </w:rPr>
              <w:t xml:space="preserve"> stock allocation</w:t>
            </w:r>
          </w:p>
        </w:tc>
      </w:tr>
      <w:tr w:rsidR="008F0D43" w:rsidTr="002922B0">
        <w:tc>
          <w:tcPr>
            <w:tcW w:w="4788" w:type="dxa"/>
          </w:tcPr>
          <w:p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yard-stockpile-</w:t>
            </w:r>
            <w:proofErr w:type="spellStart"/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master.component.ts</w:t>
            </w:r>
            <w:proofErr w:type="spellEnd"/>
          </w:p>
        </w:tc>
        <w:tc>
          <w:tcPr>
            <w:tcW w:w="4788" w:type="dxa"/>
          </w:tcPr>
          <w:p w:rsidR="008F0D43" w:rsidRPr="002922B0" w:rsidRDefault="005936C7" w:rsidP="002922B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hanges related to stock pile fixes related to non-editable changes</w:t>
            </w:r>
          </w:p>
        </w:tc>
      </w:tr>
      <w:tr w:rsidR="008F0D43" w:rsidTr="002922B0">
        <w:tc>
          <w:tcPr>
            <w:tcW w:w="4788" w:type="dxa"/>
          </w:tcPr>
          <w:p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edit-stockpile.component.html</w:t>
            </w:r>
          </w:p>
        </w:tc>
        <w:tc>
          <w:tcPr>
            <w:tcW w:w="4788" w:type="dxa"/>
          </w:tcPr>
          <w:p w:rsidR="008F0D43" w:rsidRPr="002922B0" w:rsidRDefault="005936C7" w:rsidP="002922B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hanges related to stock pile fixes related to non-editable changes</w:t>
            </w:r>
          </w:p>
        </w:tc>
      </w:tr>
      <w:tr w:rsidR="008F0D43" w:rsidTr="002922B0">
        <w:tc>
          <w:tcPr>
            <w:tcW w:w="4788" w:type="dxa"/>
          </w:tcPr>
          <w:p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Controller.java</w:t>
            </w:r>
          </w:p>
        </w:tc>
        <w:tc>
          <w:tcPr>
            <w:tcW w:w="4788" w:type="dxa"/>
          </w:tcPr>
          <w:p w:rsidR="008F0D43" w:rsidRPr="002922B0" w:rsidRDefault="005936C7" w:rsidP="002922B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hanges related to Yard In, Yard Out and Exit plant chokepoints</w:t>
            </w:r>
          </w:p>
        </w:tc>
      </w:tr>
      <w:tr w:rsidR="008F0D43" w:rsidTr="002922B0">
        <w:tc>
          <w:tcPr>
            <w:tcW w:w="4788" w:type="dxa"/>
          </w:tcPr>
          <w:p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DaoImpl.java</w:t>
            </w:r>
          </w:p>
        </w:tc>
        <w:tc>
          <w:tcPr>
            <w:tcW w:w="4788" w:type="dxa"/>
          </w:tcPr>
          <w:p w:rsidR="008F0D43" w:rsidRPr="002922B0" w:rsidRDefault="005936C7" w:rsidP="002922B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hanges related to Yard In, Yard Out and Exit plant chokepoints</w:t>
            </w:r>
          </w:p>
        </w:tc>
      </w:tr>
      <w:tr w:rsidR="008F0D43" w:rsidTr="002922B0">
        <w:tc>
          <w:tcPr>
            <w:tcW w:w="4788" w:type="dxa"/>
          </w:tcPr>
          <w:p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LogDaoImpl.java</w:t>
            </w:r>
          </w:p>
        </w:tc>
        <w:tc>
          <w:tcPr>
            <w:tcW w:w="4788" w:type="dxa"/>
          </w:tcPr>
          <w:p w:rsidR="008F0D43" w:rsidRPr="002922B0" w:rsidRDefault="005936C7" w:rsidP="002922B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hanges related to Yard In, Yard Out and Exit plant chokepoints</w:t>
            </w:r>
          </w:p>
        </w:tc>
      </w:tr>
      <w:tr w:rsidR="008F0D43" w:rsidTr="002922B0">
        <w:tc>
          <w:tcPr>
            <w:tcW w:w="4788" w:type="dxa"/>
          </w:tcPr>
          <w:p w:rsidR="008F0D43" w:rsidRPr="00722DFD" w:rsidRDefault="008F0D43" w:rsidP="002922B0">
            <w:pPr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</w:pPr>
            <w:r w:rsidRPr="00722DFD">
              <w:rPr>
                <w:rFonts w:ascii="Segoe UI" w:eastAsia="Times New Roman" w:hAnsi="Segoe UI" w:cs="Segoe UI"/>
                <w:sz w:val="21"/>
                <w:szCs w:val="21"/>
                <w:lang w:eastAsia="en-US"/>
              </w:rPr>
              <w:t>CsctsTripLogServiceImpl.java</w:t>
            </w:r>
          </w:p>
        </w:tc>
        <w:tc>
          <w:tcPr>
            <w:tcW w:w="4788" w:type="dxa"/>
          </w:tcPr>
          <w:p w:rsidR="008F0D43" w:rsidRPr="002922B0" w:rsidRDefault="005936C7" w:rsidP="002922B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hanges related to Yard In, Yard Out and Exit plant chokepoints</w:t>
            </w:r>
          </w:p>
        </w:tc>
      </w:tr>
    </w:tbl>
    <w:p w:rsidR="002922B0" w:rsidRPr="002922B0" w:rsidRDefault="002922B0" w:rsidP="002922B0"/>
    <w:p w:rsidR="00BA47BD" w:rsidRDefault="00BA47BD" w:rsidP="00207592">
      <w:pPr>
        <w:rPr>
          <w:b/>
          <w:sz w:val="32"/>
          <w:szCs w:val="32"/>
        </w:rPr>
      </w:pPr>
    </w:p>
    <w:p w:rsidR="00207592" w:rsidRDefault="00207592" w:rsidP="00744904">
      <w:pPr>
        <w:rPr>
          <w:b/>
          <w:sz w:val="32"/>
          <w:szCs w:val="32"/>
        </w:rPr>
      </w:pPr>
    </w:p>
    <w:p w:rsidR="005F199E" w:rsidRDefault="005F199E" w:rsidP="005F199E"/>
    <w:sectPr w:rsidR="005F199E" w:rsidSect="00855D1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A5341" w:rsidRDefault="008A5341" w:rsidP="005F199E">
      <w:r>
        <w:separator/>
      </w:r>
    </w:p>
  </w:endnote>
  <w:endnote w:type="continuationSeparator" w:id="0">
    <w:p w:rsidR="008A5341" w:rsidRDefault="008A5341" w:rsidP="005F19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A5341" w:rsidRDefault="008A5341" w:rsidP="005F199E">
      <w:r>
        <w:separator/>
      </w:r>
    </w:p>
  </w:footnote>
  <w:footnote w:type="continuationSeparator" w:id="0">
    <w:p w:rsidR="008A5341" w:rsidRDefault="008A5341" w:rsidP="005F19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F199E" w:rsidRPr="005F199E" w:rsidRDefault="005F199E" w:rsidP="005F199E">
    <w:pPr>
      <w:pStyle w:val="Title"/>
    </w:pPr>
    <w:r>
      <w:t>Dev Release –</w:t>
    </w:r>
    <w:r w:rsidR="00BE551C">
      <w:t xml:space="preserve"> 02 Feb 202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F773AA"/>
    <w:multiLevelType w:val="hybridMultilevel"/>
    <w:tmpl w:val="B1405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9B49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E5A373E"/>
    <w:multiLevelType w:val="hybridMultilevel"/>
    <w:tmpl w:val="AA24A448"/>
    <w:lvl w:ilvl="0" w:tplc="1CB490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2B7985"/>
    <w:multiLevelType w:val="hybridMultilevel"/>
    <w:tmpl w:val="484ACF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FFE11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2F5496" w:themeColor="accent1" w:themeShade="BF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2A01363"/>
    <w:multiLevelType w:val="hybridMultilevel"/>
    <w:tmpl w:val="07F0B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C47504"/>
    <w:multiLevelType w:val="multilevel"/>
    <w:tmpl w:val="EEB407C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1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>
    <w:nsid w:val="2AB10EC6"/>
    <w:multiLevelType w:val="hybridMultilevel"/>
    <w:tmpl w:val="03F050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BAC2DCB"/>
    <w:multiLevelType w:val="hybridMultilevel"/>
    <w:tmpl w:val="421A503E"/>
    <w:lvl w:ilvl="0" w:tplc="1CB490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5EF3F46"/>
    <w:multiLevelType w:val="hybridMultilevel"/>
    <w:tmpl w:val="639A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051B23"/>
    <w:multiLevelType w:val="hybridMultilevel"/>
    <w:tmpl w:val="505416F2"/>
    <w:lvl w:ilvl="0" w:tplc="A5DA3C6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9AB5C2D"/>
    <w:multiLevelType w:val="multilevel"/>
    <w:tmpl w:val="AF2E17E4"/>
    <w:lvl w:ilvl="0">
      <w:start w:val="2"/>
      <w:numFmt w:val="decimal"/>
      <w:lvlText w:val="2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2">
    <w:nsid w:val="51CF46EA"/>
    <w:multiLevelType w:val="hybridMultilevel"/>
    <w:tmpl w:val="A69AEF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D2D557D"/>
    <w:multiLevelType w:val="multilevel"/>
    <w:tmpl w:val="D0587300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>
    <w:nsid w:val="63760433"/>
    <w:multiLevelType w:val="hybridMultilevel"/>
    <w:tmpl w:val="46C08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552A6A"/>
    <w:multiLevelType w:val="hybridMultilevel"/>
    <w:tmpl w:val="D846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D63D9E"/>
    <w:multiLevelType w:val="hybridMultilevel"/>
    <w:tmpl w:val="364A0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683457A6"/>
    <w:multiLevelType w:val="hybridMultilevel"/>
    <w:tmpl w:val="62C6CE16"/>
    <w:lvl w:ilvl="0" w:tplc="A5DA3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DD3E99"/>
    <w:multiLevelType w:val="hybridMultilevel"/>
    <w:tmpl w:val="7B1E9B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4C45979"/>
    <w:multiLevelType w:val="multilevel"/>
    <w:tmpl w:val="6A8626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2.1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92250FB"/>
    <w:multiLevelType w:val="multilevel"/>
    <w:tmpl w:val="EE1C472A"/>
    <w:lvl w:ilvl="0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>
    <w:nsid w:val="7BF23E29"/>
    <w:multiLevelType w:val="hybridMultilevel"/>
    <w:tmpl w:val="F4D64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5"/>
  </w:num>
  <w:num w:numId="4">
    <w:abstractNumId w:val="9"/>
  </w:num>
  <w:num w:numId="5">
    <w:abstractNumId w:val="0"/>
  </w:num>
  <w:num w:numId="6">
    <w:abstractNumId w:val="16"/>
  </w:num>
  <w:num w:numId="7">
    <w:abstractNumId w:val="18"/>
  </w:num>
  <w:num w:numId="8">
    <w:abstractNumId w:val="12"/>
  </w:num>
  <w:num w:numId="9">
    <w:abstractNumId w:val="7"/>
  </w:num>
  <w:num w:numId="10">
    <w:abstractNumId w:val="4"/>
  </w:num>
  <w:num w:numId="11">
    <w:abstractNumId w:val="1"/>
  </w:num>
  <w:num w:numId="12">
    <w:abstractNumId w:val="20"/>
  </w:num>
  <w:num w:numId="13">
    <w:abstractNumId w:val="11"/>
  </w:num>
  <w:num w:numId="14">
    <w:abstractNumId w:val="13"/>
  </w:num>
  <w:num w:numId="15">
    <w:abstractNumId w:val="21"/>
  </w:num>
  <w:num w:numId="16">
    <w:abstractNumId w:val="14"/>
  </w:num>
  <w:num w:numId="17">
    <w:abstractNumId w:val="5"/>
  </w:num>
  <w:num w:numId="18">
    <w:abstractNumId w:val="2"/>
  </w:num>
  <w:num w:numId="19">
    <w:abstractNumId w:val="8"/>
  </w:num>
  <w:num w:numId="20">
    <w:abstractNumId w:val="19"/>
  </w:num>
  <w:num w:numId="21">
    <w:abstractNumId w:val="6"/>
  </w:num>
  <w:num w:numId="22">
    <w:abstractNumId w:val="3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TM3MjU0MDE2MLA0MrRQ0lEKTi0uzszPAykwrAUA16gN9CwAAAA="/>
  </w:docVars>
  <w:rsids>
    <w:rsidRoot w:val="005F199E"/>
    <w:rsid w:val="000431EC"/>
    <w:rsid w:val="00054444"/>
    <w:rsid w:val="001402A7"/>
    <w:rsid w:val="001D41BC"/>
    <w:rsid w:val="00207592"/>
    <w:rsid w:val="002922B0"/>
    <w:rsid w:val="002A437F"/>
    <w:rsid w:val="002E48EA"/>
    <w:rsid w:val="00314390"/>
    <w:rsid w:val="003F06B1"/>
    <w:rsid w:val="003F1877"/>
    <w:rsid w:val="004308FA"/>
    <w:rsid w:val="00442724"/>
    <w:rsid w:val="00470458"/>
    <w:rsid w:val="005079AC"/>
    <w:rsid w:val="005128BD"/>
    <w:rsid w:val="00537616"/>
    <w:rsid w:val="00586AC9"/>
    <w:rsid w:val="005936C7"/>
    <w:rsid w:val="005F199E"/>
    <w:rsid w:val="005F2226"/>
    <w:rsid w:val="0061220F"/>
    <w:rsid w:val="00643FA5"/>
    <w:rsid w:val="006C01BB"/>
    <w:rsid w:val="00735E97"/>
    <w:rsid w:val="00744904"/>
    <w:rsid w:val="007965C7"/>
    <w:rsid w:val="00855D1B"/>
    <w:rsid w:val="008659F6"/>
    <w:rsid w:val="008A5341"/>
    <w:rsid w:val="008F0D43"/>
    <w:rsid w:val="00940FD0"/>
    <w:rsid w:val="00953CD7"/>
    <w:rsid w:val="00964649"/>
    <w:rsid w:val="00A06DC5"/>
    <w:rsid w:val="00BA47BD"/>
    <w:rsid w:val="00BE551C"/>
    <w:rsid w:val="00D54FC5"/>
    <w:rsid w:val="00D73375"/>
    <w:rsid w:val="00DA207A"/>
    <w:rsid w:val="00DB2149"/>
    <w:rsid w:val="00DB50E6"/>
    <w:rsid w:val="00DB7A23"/>
    <w:rsid w:val="00DF4CE6"/>
    <w:rsid w:val="00E71A66"/>
    <w:rsid w:val="00EA3D9A"/>
    <w:rsid w:val="00F20E27"/>
    <w:rsid w:val="00F40B31"/>
    <w:rsid w:val="00F61B3C"/>
    <w:rsid w:val="00FB43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199E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464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65C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9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199E"/>
  </w:style>
  <w:style w:type="paragraph" w:styleId="Footer">
    <w:name w:val="footer"/>
    <w:basedOn w:val="Normal"/>
    <w:link w:val="FooterChar"/>
    <w:uiPriority w:val="99"/>
    <w:unhideWhenUsed/>
    <w:rsid w:val="005F19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199E"/>
  </w:style>
  <w:style w:type="paragraph" w:styleId="Title">
    <w:name w:val="Title"/>
    <w:basedOn w:val="Normal"/>
    <w:next w:val="Normal"/>
    <w:link w:val="TitleChar"/>
    <w:uiPriority w:val="10"/>
    <w:qFormat/>
    <w:rsid w:val="005F199E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F199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F19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1B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rsid w:val="00735E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5E97"/>
    <w:rPr>
      <w:rFonts w:ascii="Tahoma" w:eastAsiaTheme="minorEastAsia" w:hAnsi="Tahoma" w:cs="Tahoma"/>
      <w:sz w:val="16"/>
      <w:szCs w:val="16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96464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zh-C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4649"/>
    <w:pPr>
      <w:spacing w:line="276" w:lineRule="auto"/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965C7"/>
    <w:pPr>
      <w:spacing w:after="100" w:line="276" w:lineRule="auto"/>
      <w:ind w:left="220"/>
    </w:pPr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965C7"/>
    <w:pPr>
      <w:spacing w:after="100" w:line="276" w:lineRule="auto"/>
    </w:pPr>
    <w:rPr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7965C7"/>
    <w:pPr>
      <w:spacing w:after="100" w:line="276" w:lineRule="auto"/>
      <w:ind w:left="440"/>
    </w:pPr>
    <w:rPr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965C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zh-CN"/>
    </w:rPr>
  </w:style>
  <w:style w:type="table" w:styleId="TableGrid">
    <w:name w:val="Table Grid"/>
    <w:basedOn w:val="TableNormal"/>
    <w:uiPriority w:val="39"/>
    <w:rsid w:val="002922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F0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2149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69877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7646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9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1333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422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0018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44029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6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127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7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3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2228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32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50823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3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52805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2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5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1104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9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076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5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6686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9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13718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0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31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4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2784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0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5338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7663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5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53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7348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72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176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8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14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1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668763">
          <w:marLeft w:val="0"/>
          <w:marRight w:val="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3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67308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5627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4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39233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5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945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6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13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04275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0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8328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7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574357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62093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0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1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657861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azure.com/HINDALCO/CSCTS/_git/CSCTS_EL/commit/af1de64167e43490e5909b9cc0ca050fce091480?refName=refs%2Fheads%2Fde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.azure.com/HINDALCO/CSCTS/_git/CSCTS_EL/commit/88e18df05974cf5ee14c984470016ccedb0f46ad?refName=refs%2Fheads%2Fde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.azure.com/HINDALCO/CSCTS/_git/CSCTS_EL/commit/b8548e724abf1a8a2e1eff098b3de6623db38ae4?refName=refs%2Fheads%2Fde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ECA817-C5AB-402E-99D7-2AB1F44B6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5</TotalTime>
  <Pages>3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o</cp:lastModifiedBy>
  <cp:revision>4</cp:revision>
  <dcterms:created xsi:type="dcterms:W3CDTF">2021-02-10T12:45:00Z</dcterms:created>
  <dcterms:modified xsi:type="dcterms:W3CDTF">2021-02-24T03:52:00Z</dcterms:modified>
</cp:coreProperties>
</file>